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51BDC" w14:textId="0B910B83" w:rsidR="00443ADC" w:rsidRPr="005C067D" w:rsidRDefault="00DB6A02" w:rsidP="00443ADC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CODE </w:t>
      </w:r>
      <w:r w:rsidR="00443ADC" w:rsidRPr="005C067D">
        <w:rPr>
          <w:b/>
          <w:sz w:val="28"/>
          <w:szCs w:val="28"/>
          <w:u w:val="single"/>
        </w:rPr>
        <w:t>DESCRIPTION</w:t>
      </w:r>
    </w:p>
    <w:p w14:paraId="106A997F" w14:textId="77777777" w:rsidR="00443ADC" w:rsidRPr="00443ADC" w:rsidRDefault="00443ADC" w:rsidP="00443ADC"/>
    <w:p w14:paraId="06C074F8" w14:textId="77777777" w:rsidR="000F5D33" w:rsidRPr="005C067D" w:rsidRDefault="000F5D33" w:rsidP="00443ADC">
      <w:pPr>
        <w:rPr>
          <w:b/>
          <w:sz w:val="24"/>
          <w:szCs w:val="24"/>
          <w:u w:val="single"/>
        </w:rPr>
      </w:pPr>
      <w:r w:rsidRPr="005C067D">
        <w:rPr>
          <w:b/>
          <w:sz w:val="24"/>
          <w:szCs w:val="24"/>
          <w:u w:val="single"/>
        </w:rPr>
        <w:t>Functions used:</w:t>
      </w:r>
    </w:p>
    <w:p w14:paraId="6A41F0E6" w14:textId="1CDDBD2A" w:rsidR="00C2493D" w:rsidRPr="00C2493D" w:rsidRDefault="000F5D33" w:rsidP="00C2493D">
      <w:pPr>
        <w:pStyle w:val="ListParagraph"/>
        <w:numPr>
          <w:ilvl w:val="0"/>
          <w:numId w:val="1"/>
        </w:numPr>
        <w:rPr>
          <w:b/>
        </w:rPr>
      </w:pPr>
      <w:r w:rsidRPr="00C2493D">
        <w:rPr>
          <w:b/>
        </w:rPr>
        <w:t>void i2c_</w:t>
      </w:r>
      <w:proofErr w:type="gramStart"/>
      <w:r w:rsidRPr="00C2493D">
        <w:rPr>
          <w:b/>
        </w:rPr>
        <w:t>parse(</w:t>
      </w:r>
      <w:proofErr w:type="spellStart"/>
      <w:proofErr w:type="gramEnd"/>
      <w:r w:rsidRPr="00C2493D">
        <w:rPr>
          <w:b/>
        </w:rPr>
        <w:t>ifstream</w:t>
      </w:r>
      <w:proofErr w:type="spellEnd"/>
      <w:r w:rsidRPr="00C2493D">
        <w:rPr>
          <w:b/>
        </w:rPr>
        <w:t xml:space="preserve"> &amp; ,</w:t>
      </w:r>
      <w:proofErr w:type="spellStart"/>
      <w:r w:rsidRPr="00C2493D">
        <w:rPr>
          <w:b/>
        </w:rPr>
        <w:t>ofstream</w:t>
      </w:r>
      <w:proofErr w:type="spellEnd"/>
      <w:r w:rsidRPr="00C2493D">
        <w:rPr>
          <w:b/>
        </w:rPr>
        <w:t xml:space="preserve"> &amp;)</w:t>
      </w:r>
      <w:r w:rsidR="008E1136" w:rsidRPr="00C2493D">
        <w:rPr>
          <w:b/>
        </w:rPr>
        <w:t xml:space="preserve"> :</w:t>
      </w:r>
    </w:p>
    <w:p w14:paraId="24294BB0" w14:textId="77777777" w:rsidR="00C2493D" w:rsidRDefault="008E1136" w:rsidP="005C067D">
      <w:pPr>
        <w:pStyle w:val="ListParagraph"/>
      </w:pPr>
      <w:r>
        <w:t xml:space="preserve"> </w:t>
      </w:r>
      <w:proofErr w:type="spellStart"/>
      <w:r>
        <w:t>ifstream</w:t>
      </w:r>
      <w:proofErr w:type="spellEnd"/>
      <w:r>
        <w:t xml:space="preserve"> and </w:t>
      </w:r>
      <w:proofErr w:type="spellStart"/>
      <w:r>
        <w:t>ofstream</w:t>
      </w:r>
      <w:proofErr w:type="spellEnd"/>
      <w:r>
        <w:t xml:space="preserve"> parameters are passed as reference to i2c_parse function. </w:t>
      </w:r>
      <w:r w:rsidR="009D2376">
        <w:t>This function includes</w:t>
      </w:r>
      <w:r>
        <w:t xml:space="preserve"> verification of </w:t>
      </w:r>
      <w:r w:rsidR="009D2376">
        <w:t>the file, reading from file and writing to the created file. Also, state machine function is called while reading each line of the file.</w:t>
      </w:r>
    </w:p>
    <w:p w14:paraId="207FC2E3" w14:textId="01AEA62A" w:rsidR="000F5D33" w:rsidRDefault="009D2376" w:rsidP="005C067D">
      <w:pPr>
        <w:pStyle w:val="ListParagraph"/>
      </w:pPr>
      <w:r>
        <w:t xml:space="preserve"> </w:t>
      </w:r>
    </w:p>
    <w:p w14:paraId="49C9C848" w14:textId="77777777" w:rsidR="005C067D" w:rsidRPr="00C2493D" w:rsidRDefault="000F5D33" w:rsidP="005C067D">
      <w:pPr>
        <w:pStyle w:val="ListParagraph"/>
        <w:numPr>
          <w:ilvl w:val="0"/>
          <w:numId w:val="1"/>
        </w:numPr>
        <w:rPr>
          <w:b/>
        </w:rPr>
      </w:pPr>
      <w:r w:rsidRPr="00C2493D">
        <w:rPr>
          <w:b/>
        </w:rPr>
        <w:t xml:space="preserve">void </w:t>
      </w:r>
      <w:proofErr w:type="spellStart"/>
      <w:r w:rsidRPr="00C2493D">
        <w:rPr>
          <w:b/>
        </w:rPr>
        <w:t>addr_transac_</w:t>
      </w:r>
      <w:proofErr w:type="gramStart"/>
      <w:r w:rsidRPr="00C2493D">
        <w:rPr>
          <w:b/>
        </w:rPr>
        <w:t>details</w:t>
      </w:r>
      <w:proofErr w:type="spellEnd"/>
      <w:r w:rsidRPr="00C2493D">
        <w:rPr>
          <w:b/>
        </w:rPr>
        <w:t>(</w:t>
      </w:r>
      <w:proofErr w:type="spellStart"/>
      <w:proofErr w:type="gramEnd"/>
      <w:r w:rsidRPr="00C2493D">
        <w:rPr>
          <w:b/>
        </w:rPr>
        <w:t>int</w:t>
      </w:r>
      <w:proofErr w:type="spellEnd"/>
      <w:r w:rsidRPr="00C2493D">
        <w:rPr>
          <w:b/>
        </w:rPr>
        <w:t xml:space="preserve"> </w:t>
      </w:r>
      <w:proofErr w:type="spellStart"/>
      <w:r w:rsidRPr="00C2493D">
        <w:rPr>
          <w:b/>
        </w:rPr>
        <w:t>A_D_array</w:t>
      </w:r>
      <w:proofErr w:type="spellEnd"/>
      <w:r w:rsidRPr="00C2493D">
        <w:rPr>
          <w:b/>
        </w:rPr>
        <w:t xml:space="preserve">[], string </w:t>
      </w:r>
      <w:proofErr w:type="spellStart"/>
      <w:r w:rsidRPr="00C2493D">
        <w:rPr>
          <w:b/>
        </w:rPr>
        <w:t>W_R_stat</w:t>
      </w:r>
      <w:proofErr w:type="spellEnd"/>
      <w:r w:rsidRPr="00C2493D">
        <w:rPr>
          <w:b/>
        </w:rPr>
        <w:t>)</w:t>
      </w:r>
      <w:r w:rsidR="00FE58C8" w:rsidRPr="00C2493D">
        <w:rPr>
          <w:b/>
        </w:rPr>
        <w:t xml:space="preserve"> :</w:t>
      </w:r>
    </w:p>
    <w:p w14:paraId="7ED9DC59" w14:textId="5F495BC8" w:rsidR="000F5D33" w:rsidRDefault="00FE58C8" w:rsidP="005C067D">
      <w:pPr>
        <w:pStyle w:val="ListParagraph"/>
      </w:pPr>
      <w:r>
        <w:t xml:space="preserve">this function converts the address to its equivalent decimal value and sets the data operation bit to 0 if WRITE and 1 if READ. Moreover, </w:t>
      </w:r>
      <w:proofErr w:type="spellStart"/>
      <w:r>
        <w:t>print_</w:t>
      </w:r>
      <w:proofErr w:type="gramStart"/>
      <w:r>
        <w:t>Addr</w:t>
      </w:r>
      <w:proofErr w:type="spellEnd"/>
      <w:r>
        <w:t>(</w:t>
      </w:r>
      <w:proofErr w:type="gramEnd"/>
      <w:r>
        <w:t>) function is called.</w:t>
      </w:r>
    </w:p>
    <w:p w14:paraId="1C52E505" w14:textId="77777777" w:rsidR="00C2493D" w:rsidRDefault="00C2493D" w:rsidP="005C067D">
      <w:pPr>
        <w:pStyle w:val="ListParagraph"/>
      </w:pPr>
    </w:p>
    <w:p w14:paraId="414F0216" w14:textId="77777777" w:rsidR="005C067D" w:rsidRPr="00C2493D" w:rsidRDefault="000F5D33" w:rsidP="005C067D">
      <w:pPr>
        <w:pStyle w:val="ListParagraph"/>
        <w:numPr>
          <w:ilvl w:val="0"/>
          <w:numId w:val="1"/>
        </w:numPr>
        <w:rPr>
          <w:b/>
        </w:rPr>
      </w:pPr>
      <w:r w:rsidRPr="00C2493D">
        <w:rPr>
          <w:b/>
        </w:rPr>
        <w:t xml:space="preserve">void </w:t>
      </w:r>
      <w:proofErr w:type="spellStart"/>
      <w:r w:rsidRPr="00C2493D">
        <w:rPr>
          <w:b/>
        </w:rPr>
        <w:t>data_transac_</w:t>
      </w:r>
      <w:proofErr w:type="gramStart"/>
      <w:r w:rsidRPr="00C2493D">
        <w:rPr>
          <w:b/>
        </w:rPr>
        <w:t>details</w:t>
      </w:r>
      <w:proofErr w:type="spellEnd"/>
      <w:r w:rsidRPr="00C2493D">
        <w:rPr>
          <w:b/>
        </w:rPr>
        <w:t>(</w:t>
      </w:r>
      <w:proofErr w:type="spellStart"/>
      <w:proofErr w:type="gramEnd"/>
      <w:r w:rsidRPr="00C2493D">
        <w:rPr>
          <w:b/>
        </w:rPr>
        <w:t>int</w:t>
      </w:r>
      <w:proofErr w:type="spellEnd"/>
      <w:r w:rsidRPr="00C2493D">
        <w:rPr>
          <w:b/>
        </w:rPr>
        <w:t xml:space="preserve"> </w:t>
      </w:r>
      <w:proofErr w:type="spellStart"/>
      <w:r w:rsidRPr="00C2493D">
        <w:rPr>
          <w:b/>
        </w:rPr>
        <w:t>A_D_array</w:t>
      </w:r>
      <w:proofErr w:type="spellEnd"/>
      <w:r w:rsidRPr="00C2493D">
        <w:rPr>
          <w:b/>
        </w:rPr>
        <w:t xml:space="preserve">[], string </w:t>
      </w:r>
      <w:proofErr w:type="spellStart"/>
      <w:r w:rsidRPr="00C2493D">
        <w:rPr>
          <w:b/>
        </w:rPr>
        <w:t>W_R_stat</w:t>
      </w:r>
      <w:proofErr w:type="spellEnd"/>
      <w:r w:rsidRPr="00C2493D">
        <w:rPr>
          <w:b/>
        </w:rPr>
        <w:t>)</w:t>
      </w:r>
      <w:r w:rsidR="00FE58C8" w:rsidRPr="00C2493D">
        <w:rPr>
          <w:b/>
        </w:rPr>
        <w:t xml:space="preserve"> :</w:t>
      </w:r>
    </w:p>
    <w:p w14:paraId="06E74636" w14:textId="3328B0BB" w:rsidR="000F5D33" w:rsidRDefault="00FE58C8" w:rsidP="005C067D">
      <w:pPr>
        <w:pStyle w:val="ListParagraph"/>
      </w:pPr>
      <w:r>
        <w:t xml:space="preserve">This function converts the data to its equivalent decimal value. Moreover, </w:t>
      </w:r>
      <w:proofErr w:type="spellStart"/>
      <w:r>
        <w:t>print_</w:t>
      </w:r>
      <w:proofErr w:type="gramStart"/>
      <w:r>
        <w:t>Data</w:t>
      </w:r>
      <w:proofErr w:type="spellEnd"/>
      <w:r>
        <w:t>(</w:t>
      </w:r>
      <w:proofErr w:type="gramEnd"/>
      <w:r>
        <w:t>) function is called.</w:t>
      </w:r>
    </w:p>
    <w:p w14:paraId="3B10CD73" w14:textId="77777777" w:rsidR="00C2493D" w:rsidRDefault="00C2493D" w:rsidP="005C067D">
      <w:pPr>
        <w:pStyle w:val="ListParagraph"/>
      </w:pPr>
    </w:p>
    <w:p w14:paraId="7AA3DA10" w14:textId="77777777" w:rsidR="005C067D" w:rsidRPr="00C2493D" w:rsidRDefault="000F5D33" w:rsidP="005C067D">
      <w:pPr>
        <w:pStyle w:val="ListParagraph"/>
        <w:numPr>
          <w:ilvl w:val="0"/>
          <w:numId w:val="1"/>
        </w:numPr>
        <w:rPr>
          <w:b/>
        </w:rPr>
      </w:pPr>
      <w:r w:rsidRPr="00C2493D">
        <w:rPr>
          <w:b/>
        </w:rPr>
        <w:t xml:space="preserve">void </w:t>
      </w:r>
      <w:proofErr w:type="spellStart"/>
      <w:r w:rsidRPr="00C2493D">
        <w:rPr>
          <w:b/>
        </w:rPr>
        <w:t>print_</w:t>
      </w:r>
      <w:proofErr w:type="gramStart"/>
      <w:r w:rsidRPr="00C2493D">
        <w:rPr>
          <w:b/>
        </w:rPr>
        <w:t>Addr</w:t>
      </w:r>
      <w:proofErr w:type="spellEnd"/>
      <w:r w:rsidRPr="00C2493D">
        <w:rPr>
          <w:b/>
        </w:rPr>
        <w:t>(</w:t>
      </w:r>
      <w:proofErr w:type="gramEnd"/>
      <w:r w:rsidRPr="00C2493D">
        <w:rPr>
          <w:b/>
        </w:rPr>
        <w:t>)</w:t>
      </w:r>
      <w:r w:rsidR="00C945F5" w:rsidRPr="00C2493D">
        <w:rPr>
          <w:b/>
        </w:rPr>
        <w:t xml:space="preserve"> :</w:t>
      </w:r>
    </w:p>
    <w:p w14:paraId="717D2D1A" w14:textId="0EA6949D" w:rsidR="000F5D33" w:rsidRDefault="00C945F5" w:rsidP="005C067D">
      <w:pPr>
        <w:pStyle w:val="ListParagraph"/>
      </w:pPr>
      <w:r>
        <w:t>This function writes address’ equivalent</w:t>
      </w:r>
      <w:r w:rsidR="005C067D">
        <w:t xml:space="preserve"> hexadecimal value to the respective output file.</w:t>
      </w:r>
      <w:r>
        <w:t xml:space="preserve"> Prints operation status i.e. MWR or MR to output file.</w:t>
      </w:r>
    </w:p>
    <w:p w14:paraId="27A00ABA" w14:textId="77777777" w:rsidR="00C2493D" w:rsidRDefault="00C2493D" w:rsidP="005C067D">
      <w:pPr>
        <w:pStyle w:val="ListParagraph"/>
      </w:pPr>
    </w:p>
    <w:p w14:paraId="2EDECB2E" w14:textId="77777777" w:rsidR="005C067D" w:rsidRPr="00C2493D" w:rsidRDefault="000F5D33" w:rsidP="005C067D">
      <w:pPr>
        <w:pStyle w:val="ListParagraph"/>
        <w:numPr>
          <w:ilvl w:val="0"/>
          <w:numId w:val="1"/>
        </w:numPr>
        <w:rPr>
          <w:b/>
        </w:rPr>
      </w:pPr>
      <w:r w:rsidRPr="00C2493D">
        <w:rPr>
          <w:b/>
        </w:rPr>
        <w:t xml:space="preserve">void </w:t>
      </w:r>
      <w:proofErr w:type="spellStart"/>
      <w:r w:rsidRPr="00C2493D">
        <w:rPr>
          <w:b/>
        </w:rPr>
        <w:t>print_</w:t>
      </w:r>
      <w:proofErr w:type="gramStart"/>
      <w:r w:rsidRPr="00C2493D">
        <w:rPr>
          <w:b/>
        </w:rPr>
        <w:t>Data</w:t>
      </w:r>
      <w:proofErr w:type="spellEnd"/>
      <w:r w:rsidRPr="00C2493D">
        <w:rPr>
          <w:b/>
        </w:rPr>
        <w:t>(</w:t>
      </w:r>
      <w:proofErr w:type="gramEnd"/>
      <w:r w:rsidRPr="00C2493D">
        <w:rPr>
          <w:b/>
        </w:rPr>
        <w:t>)</w:t>
      </w:r>
      <w:r w:rsidR="005C067D" w:rsidRPr="00C2493D">
        <w:rPr>
          <w:b/>
        </w:rPr>
        <w:t xml:space="preserve"> : </w:t>
      </w:r>
    </w:p>
    <w:p w14:paraId="0142ACAE" w14:textId="41C8442F" w:rsidR="005C067D" w:rsidRDefault="005C067D" w:rsidP="005C067D">
      <w:pPr>
        <w:pStyle w:val="ListParagraph"/>
      </w:pPr>
      <w:r>
        <w:t>It prints hexadecimal value of received data of corresponding address.</w:t>
      </w:r>
    </w:p>
    <w:p w14:paraId="3AEC84E8" w14:textId="77777777" w:rsidR="00C2493D" w:rsidRPr="000F5D33" w:rsidRDefault="00C2493D" w:rsidP="005C067D">
      <w:pPr>
        <w:pStyle w:val="ListParagraph"/>
      </w:pPr>
    </w:p>
    <w:p w14:paraId="46ADF4F0" w14:textId="77777777" w:rsidR="005C067D" w:rsidRPr="00C2493D" w:rsidRDefault="00FE58C8" w:rsidP="005C067D">
      <w:pPr>
        <w:pStyle w:val="ListParagraph"/>
        <w:numPr>
          <w:ilvl w:val="0"/>
          <w:numId w:val="1"/>
        </w:numPr>
        <w:rPr>
          <w:b/>
        </w:rPr>
      </w:pPr>
      <w:r w:rsidRPr="00C2493D">
        <w:rPr>
          <w:b/>
        </w:rPr>
        <w:t xml:space="preserve">void </w:t>
      </w:r>
      <w:proofErr w:type="spellStart"/>
      <w:r w:rsidRPr="00C2493D">
        <w:rPr>
          <w:b/>
        </w:rPr>
        <w:t>state_</w:t>
      </w:r>
      <w:proofErr w:type="gramStart"/>
      <w:r w:rsidRPr="00C2493D">
        <w:rPr>
          <w:b/>
        </w:rPr>
        <w:t>mc</w:t>
      </w:r>
      <w:proofErr w:type="spellEnd"/>
      <w:r w:rsidRPr="00C2493D">
        <w:rPr>
          <w:b/>
        </w:rPr>
        <w:t>(</w:t>
      </w:r>
      <w:proofErr w:type="spellStart"/>
      <w:proofErr w:type="gramEnd"/>
      <w:r w:rsidRPr="00C2493D">
        <w:rPr>
          <w:b/>
        </w:rPr>
        <w:t>int</w:t>
      </w:r>
      <w:proofErr w:type="spellEnd"/>
      <w:r w:rsidRPr="00C2493D">
        <w:rPr>
          <w:b/>
        </w:rPr>
        <w:t xml:space="preserve"> </w:t>
      </w:r>
      <w:proofErr w:type="spellStart"/>
      <w:r w:rsidRPr="00C2493D">
        <w:rPr>
          <w:b/>
        </w:rPr>
        <w:t>line_no,int</w:t>
      </w:r>
      <w:proofErr w:type="spellEnd"/>
      <w:r w:rsidRPr="00C2493D">
        <w:rPr>
          <w:b/>
        </w:rPr>
        <w:t xml:space="preserve"> </w:t>
      </w:r>
      <w:proofErr w:type="spellStart"/>
      <w:r w:rsidRPr="00C2493D">
        <w:rPr>
          <w:b/>
        </w:rPr>
        <w:t>sclk,int</w:t>
      </w:r>
      <w:proofErr w:type="spellEnd"/>
      <w:r w:rsidRPr="00C2493D">
        <w:rPr>
          <w:b/>
        </w:rPr>
        <w:t xml:space="preserve"> </w:t>
      </w:r>
      <w:proofErr w:type="spellStart"/>
      <w:r w:rsidRPr="00C2493D">
        <w:rPr>
          <w:b/>
        </w:rPr>
        <w:t>data_in</w:t>
      </w:r>
      <w:proofErr w:type="spellEnd"/>
      <w:r w:rsidRPr="00C2493D">
        <w:rPr>
          <w:b/>
        </w:rPr>
        <w:t>) :</w:t>
      </w:r>
    </w:p>
    <w:p w14:paraId="4ACA1F26" w14:textId="1CC1823C" w:rsidR="00FE58C8" w:rsidRPr="00FE58C8" w:rsidRDefault="00FE58C8" w:rsidP="005C067D">
      <w:pPr>
        <w:pStyle w:val="ListParagraph"/>
      </w:pPr>
      <w:r>
        <w:t>Following is the functioning of the state machine.</w:t>
      </w:r>
    </w:p>
    <w:p w14:paraId="6ACAB601" w14:textId="77777777" w:rsidR="008740C6" w:rsidRDefault="008740C6" w:rsidP="005C067D">
      <w:pPr>
        <w:rPr>
          <w:u w:val="single"/>
        </w:rPr>
      </w:pPr>
    </w:p>
    <w:p w14:paraId="2C149772" w14:textId="77777777" w:rsidR="008740C6" w:rsidRDefault="008740C6" w:rsidP="005C067D">
      <w:pPr>
        <w:rPr>
          <w:u w:val="single"/>
        </w:rPr>
      </w:pPr>
    </w:p>
    <w:p w14:paraId="5B05601A" w14:textId="77777777" w:rsidR="008740C6" w:rsidRDefault="008740C6" w:rsidP="005C067D">
      <w:pPr>
        <w:rPr>
          <w:u w:val="single"/>
        </w:rPr>
      </w:pPr>
    </w:p>
    <w:p w14:paraId="7AE78D77" w14:textId="77777777" w:rsidR="008740C6" w:rsidRDefault="008740C6" w:rsidP="005C067D">
      <w:pPr>
        <w:rPr>
          <w:u w:val="single"/>
        </w:rPr>
      </w:pPr>
    </w:p>
    <w:p w14:paraId="7B409D61" w14:textId="0564B924" w:rsidR="003441FE" w:rsidRDefault="003441FE" w:rsidP="005C067D">
      <w:pPr>
        <w:rPr>
          <w:u w:val="single"/>
        </w:rPr>
      </w:pPr>
    </w:p>
    <w:p w14:paraId="041F5E57" w14:textId="4272F54A" w:rsidR="002B5D8C" w:rsidRDefault="002B5D8C" w:rsidP="005C067D">
      <w:pPr>
        <w:rPr>
          <w:u w:val="single"/>
        </w:rPr>
      </w:pPr>
    </w:p>
    <w:p w14:paraId="4F38EEE0" w14:textId="5630DCCB" w:rsidR="002B5D8C" w:rsidRDefault="002B5D8C" w:rsidP="005C067D">
      <w:pPr>
        <w:rPr>
          <w:u w:val="single"/>
        </w:rPr>
      </w:pPr>
    </w:p>
    <w:p w14:paraId="2B933449" w14:textId="49499482" w:rsidR="002B5D8C" w:rsidRDefault="002B5D8C" w:rsidP="005C067D">
      <w:pPr>
        <w:rPr>
          <w:u w:val="single"/>
        </w:rPr>
      </w:pPr>
    </w:p>
    <w:p w14:paraId="26D31DB7" w14:textId="0C27AAD5" w:rsidR="002B5D8C" w:rsidRDefault="002B5D8C" w:rsidP="005C067D">
      <w:pPr>
        <w:rPr>
          <w:u w:val="single"/>
        </w:rPr>
      </w:pPr>
    </w:p>
    <w:p w14:paraId="68D16D71" w14:textId="45606D81" w:rsidR="002B5D8C" w:rsidRDefault="002B5D8C" w:rsidP="005C067D">
      <w:pPr>
        <w:rPr>
          <w:u w:val="single"/>
        </w:rPr>
      </w:pPr>
    </w:p>
    <w:p w14:paraId="1F55C575" w14:textId="77777777" w:rsidR="002B5D8C" w:rsidRDefault="002B5D8C" w:rsidP="005C067D">
      <w:pPr>
        <w:rPr>
          <w:u w:val="single"/>
        </w:rPr>
      </w:pPr>
    </w:p>
    <w:p w14:paraId="4CD31729" w14:textId="7E4013B2" w:rsidR="00263C7B" w:rsidRPr="00263C7B" w:rsidRDefault="00263C7B" w:rsidP="005C067D">
      <w:pPr>
        <w:rPr>
          <w:b/>
          <w:sz w:val="24"/>
          <w:szCs w:val="24"/>
          <w:u w:val="single"/>
        </w:rPr>
      </w:pPr>
      <w:r w:rsidRPr="00263C7B">
        <w:rPr>
          <w:b/>
          <w:sz w:val="24"/>
          <w:szCs w:val="24"/>
          <w:u w:val="single"/>
        </w:rPr>
        <w:lastRenderedPageBreak/>
        <w:t>STATE MACHINE FUNCTIONING</w:t>
      </w:r>
    </w:p>
    <w:p w14:paraId="648F570E" w14:textId="71FE88CD" w:rsidR="00443ADC" w:rsidRPr="00963BA9" w:rsidRDefault="00443ADC" w:rsidP="005C067D">
      <w:pPr>
        <w:rPr>
          <w:b/>
          <w:u w:val="single"/>
        </w:rPr>
      </w:pPr>
      <w:r w:rsidRPr="00963BA9">
        <w:rPr>
          <w:b/>
          <w:u w:val="single"/>
        </w:rPr>
        <w:t>State 0:</w:t>
      </w:r>
    </w:p>
    <w:p w14:paraId="2CFE681B" w14:textId="770D213E" w:rsidR="00443ADC" w:rsidRPr="00443ADC" w:rsidRDefault="00443ADC" w:rsidP="00443ADC">
      <w:r w:rsidRPr="00443ADC">
        <w:t xml:space="preserve">The initial state is the idle state where </w:t>
      </w:r>
      <w:proofErr w:type="spellStart"/>
      <w:r w:rsidRPr="00443ADC">
        <w:t>scl</w:t>
      </w:r>
      <w:proofErr w:type="spellEnd"/>
      <w:r w:rsidRPr="00443ADC">
        <w:t xml:space="preserve"> = 1 and </w:t>
      </w:r>
      <w:proofErr w:type="spellStart"/>
      <w:r w:rsidRPr="00443ADC">
        <w:t>sda</w:t>
      </w:r>
      <w:proofErr w:type="spellEnd"/>
      <w:r w:rsidRPr="00443ADC">
        <w:t xml:space="preserve"> = 1. As soon as</w:t>
      </w:r>
      <w:r>
        <w:t xml:space="preserve"> </w:t>
      </w:r>
      <w:proofErr w:type="spellStart"/>
      <w:r w:rsidRPr="00443ADC">
        <w:t>scl</w:t>
      </w:r>
      <w:proofErr w:type="spellEnd"/>
      <w:r w:rsidRPr="00443ADC">
        <w:t xml:space="preserve"> = 1 and </w:t>
      </w:r>
      <w:proofErr w:type="spellStart"/>
      <w:r w:rsidRPr="00443ADC">
        <w:t>sda</w:t>
      </w:r>
      <w:proofErr w:type="spellEnd"/>
      <w:r w:rsidRPr="00443ADC">
        <w:t xml:space="preserve"> = 0, the code moves</w:t>
      </w:r>
      <w:r>
        <w:t xml:space="preserve"> </w:t>
      </w:r>
      <w:r w:rsidRPr="00443ADC">
        <w:t>to the next state i.e. state 1, else, it</w:t>
      </w:r>
      <w:r>
        <w:t xml:space="preserve"> </w:t>
      </w:r>
      <w:r w:rsidRPr="00443ADC">
        <w:t>stays idle.</w:t>
      </w:r>
    </w:p>
    <w:p w14:paraId="7BEB93DB" w14:textId="77777777" w:rsidR="00963BA9" w:rsidRDefault="00963BA9" w:rsidP="00443ADC">
      <w:pPr>
        <w:rPr>
          <w:b/>
          <w:u w:val="single"/>
        </w:rPr>
      </w:pPr>
    </w:p>
    <w:p w14:paraId="2F4D5C4F" w14:textId="67DF4875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1:</w:t>
      </w:r>
    </w:p>
    <w:p w14:paraId="7E5654AB" w14:textId="50950FEB" w:rsidR="00443ADC" w:rsidRPr="00443ADC" w:rsidRDefault="00443ADC" w:rsidP="00443ADC">
      <w:r w:rsidRPr="00443ADC">
        <w:t xml:space="preserve">If </w:t>
      </w:r>
      <w:proofErr w:type="spellStart"/>
      <w:r w:rsidRPr="00443ADC">
        <w:t>scl</w:t>
      </w:r>
      <w:proofErr w:type="spellEnd"/>
      <w:r w:rsidRPr="00443ADC">
        <w:t xml:space="preserve"> = 1, the next state remains the same i.e. state 1, otherwise state 2</w:t>
      </w:r>
      <w:r>
        <w:t xml:space="preserve"> </w:t>
      </w:r>
      <w:r w:rsidRPr="00443ADC">
        <w:t>becomes the next state. When</w:t>
      </w:r>
      <w:r>
        <w:t xml:space="preserve"> </w:t>
      </w:r>
      <w:proofErr w:type="spellStart"/>
      <w:r w:rsidRPr="00443ADC">
        <w:t>scl</w:t>
      </w:r>
      <w:proofErr w:type="spellEnd"/>
      <w:r w:rsidRPr="00443ADC">
        <w:t xml:space="preserve"> = 0, this is called as the start state.</w:t>
      </w:r>
    </w:p>
    <w:p w14:paraId="2B7DAC29" w14:textId="77777777" w:rsidR="00963BA9" w:rsidRDefault="00963BA9" w:rsidP="00443ADC">
      <w:pPr>
        <w:rPr>
          <w:b/>
          <w:u w:val="single"/>
        </w:rPr>
      </w:pPr>
    </w:p>
    <w:p w14:paraId="4D4B9A4C" w14:textId="17943338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2:</w:t>
      </w:r>
    </w:p>
    <w:p w14:paraId="66CA111D" w14:textId="1862C245" w:rsidR="00443ADC" w:rsidRPr="00443ADC" w:rsidRDefault="00443ADC" w:rsidP="00443ADC">
      <w:r w:rsidRPr="00443ADC">
        <w:t xml:space="preserve">Machine remains in state 2 until </w:t>
      </w:r>
      <w:proofErr w:type="spellStart"/>
      <w:r w:rsidRPr="00443ADC">
        <w:t>scl</w:t>
      </w:r>
      <w:proofErr w:type="spellEnd"/>
      <w:r w:rsidRPr="00443ADC">
        <w:t xml:space="preserve"> = 0. The moment </w:t>
      </w:r>
      <w:proofErr w:type="spellStart"/>
      <w:r w:rsidRPr="00443ADC">
        <w:t>scl</w:t>
      </w:r>
      <w:proofErr w:type="spellEnd"/>
      <w:r w:rsidRPr="00443ADC">
        <w:t xml:space="preserve"> becomes 1, the state</w:t>
      </w:r>
      <w:r w:rsidR="00234974">
        <w:t xml:space="preserve"> </w:t>
      </w:r>
      <w:r w:rsidRPr="00443ADC">
        <w:t xml:space="preserve">jumps from 2 to </w:t>
      </w:r>
      <w:r w:rsidR="00234974">
        <w:t xml:space="preserve">state </w:t>
      </w:r>
      <w:r w:rsidRPr="00443ADC">
        <w:t>3.</w:t>
      </w:r>
    </w:p>
    <w:p w14:paraId="7F5AEA4B" w14:textId="77777777" w:rsidR="00963BA9" w:rsidRDefault="00963BA9" w:rsidP="00443ADC">
      <w:pPr>
        <w:rPr>
          <w:b/>
          <w:u w:val="single"/>
        </w:rPr>
      </w:pPr>
    </w:p>
    <w:p w14:paraId="70FF7E8B" w14:textId="0F4258F2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3:</w:t>
      </w:r>
    </w:p>
    <w:p w14:paraId="52CC61EA" w14:textId="373F4A72" w:rsidR="00443ADC" w:rsidRPr="00443ADC" w:rsidRDefault="00443ADC" w:rsidP="00443ADC">
      <w:r w:rsidRPr="00443ADC">
        <w:t xml:space="preserve">Now, </w:t>
      </w:r>
      <w:proofErr w:type="spellStart"/>
      <w:r w:rsidRPr="00443ADC">
        <w:t>scl</w:t>
      </w:r>
      <w:proofErr w:type="spellEnd"/>
      <w:r w:rsidRPr="00443ADC">
        <w:t xml:space="preserve"> = </w:t>
      </w:r>
      <w:proofErr w:type="spellStart"/>
      <w:r w:rsidRPr="00443ADC">
        <w:t>1 i</w:t>
      </w:r>
      <w:proofErr w:type="spellEnd"/>
      <w:r w:rsidRPr="00443ADC">
        <w:t>.e. the machine is in state 3.</w:t>
      </w:r>
      <w:r w:rsidR="007C0202">
        <w:t xml:space="preserve"> First 8</w:t>
      </w:r>
      <w:r w:rsidR="00653759">
        <w:t xml:space="preserve"> </w:t>
      </w:r>
      <w:r w:rsidR="007C0202">
        <w:t>i</w:t>
      </w:r>
      <w:r w:rsidR="00653759">
        <w:t>ncoming bits are stored in an 8-bit temporary array.</w:t>
      </w:r>
      <w:r w:rsidRPr="00443ADC">
        <w:t xml:space="preserve"> </w:t>
      </w:r>
    </w:p>
    <w:p w14:paraId="3BDF35FA" w14:textId="77777777" w:rsidR="00963BA9" w:rsidRDefault="00963BA9" w:rsidP="00443ADC">
      <w:pPr>
        <w:rPr>
          <w:b/>
          <w:u w:val="single"/>
        </w:rPr>
      </w:pPr>
    </w:p>
    <w:p w14:paraId="05D52C92" w14:textId="5DDB29CB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4:</w:t>
      </w:r>
    </w:p>
    <w:p w14:paraId="5E1B995B" w14:textId="0A3682EB" w:rsidR="00443ADC" w:rsidRPr="00443ADC" w:rsidRDefault="00653759" w:rsidP="00443ADC">
      <w:r>
        <w:t xml:space="preserve">Here, </w:t>
      </w:r>
      <w:r w:rsidR="004B16EB">
        <w:t xml:space="preserve">the address is printed and after that the last bit of the array is used to analyze if it is a write or a read operation. </w:t>
      </w:r>
      <w:r w:rsidR="00935BD7">
        <w:t>If address counter (</w:t>
      </w:r>
      <w:proofErr w:type="spellStart"/>
      <w:r w:rsidR="00935BD7">
        <w:t>a_cnt</w:t>
      </w:r>
      <w:proofErr w:type="spellEnd"/>
      <w:r w:rsidR="00935BD7">
        <w:t>) is not equal to 0, state 2 will be the next state, else, it will jump to state 5.</w:t>
      </w:r>
      <w:r w:rsidR="00E42658">
        <w:t xml:space="preserve"> </w:t>
      </w:r>
    </w:p>
    <w:p w14:paraId="63D71A5D" w14:textId="427AE1C9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5:</w:t>
      </w:r>
    </w:p>
    <w:p w14:paraId="48369A07" w14:textId="77777777" w:rsidR="00963BA9" w:rsidRDefault="00963BA9" w:rsidP="00443ADC"/>
    <w:p w14:paraId="4E1B479D" w14:textId="7D267A81" w:rsidR="00443ADC" w:rsidRPr="00443ADC" w:rsidRDefault="00E42658" w:rsidP="00443ADC">
      <w:r>
        <w:t xml:space="preserve">State 5 remains as present state until </w:t>
      </w:r>
      <w:proofErr w:type="spellStart"/>
      <w:r>
        <w:t>scl</w:t>
      </w:r>
      <w:proofErr w:type="spellEnd"/>
      <w:r>
        <w:t xml:space="preserve"> does not change to 1. If </w:t>
      </w:r>
      <w:proofErr w:type="spellStart"/>
      <w:r>
        <w:t>scl</w:t>
      </w:r>
      <w:proofErr w:type="spellEnd"/>
      <w:r>
        <w:t xml:space="preserve"> = 1, state 6 becomes the present state.</w:t>
      </w:r>
    </w:p>
    <w:p w14:paraId="68EB2D1D" w14:textId="77777777" w:rsidR="00963BA9" w:rsidRDefault="00963BA9" w:rsidP="00443ADC">
      <w:pPr>
        <w:rPr>
          <w:b/>
          <w:u w:val="single"/>
        </w:rPr>
      </w:pPr>
    </w:p>
    <w:p w14:paraId="0797261C" w14:textId="71BFDF6C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6:</w:t>
      </w:r>
    </w:p>
    <w:p w14:paraId="4C9DAC01" w14:textId="45B94ABF" w:rsidR="00443ADC" w:rsidRPr="00443ADC" w:rsidRDefault="004B16EB" w:rsidP="00443ADC">
      <w:r>
        <w:t>After address bits are received</w:t>
      </w:r>
      <w:r w:rsidR="00D13393">
        <w:t xml:space="preserve">, one verification bit is sent. This can be an ACK or a NACK. If NACK, transaction is complete, the next state is state 0, and NACK &amp; transaction counters are incremented. If it is ACK, the next state is state 7 and ACK counter is incremented. </w:t>
      </w:r>
    </w:p>
    <w:p w14:paraId="16C47894" w14:textId="77777777" w:rsidR="00963BA9" w:rsidRDefault="00963BA9" w:rsidP="00443ADC">
      <w:pPr>
        <w:rPr>
          <w:b/>
          <w:u w:val="single"/>
        </w:rPr>
      </w:pPr>
    </w:p>
    <w:p w14:paraId="57DC862B" w14:textId="212EAD8B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7:</w:t>
      </w:r>
    </w:p>
    <w:p w14:paraId="5405F395" w14:textId="4983D599" w:rsidR="00443ADC" w:rsidRPr="00443ADC" w:rsidRDefault="001F06CB" w:rsidP="00443ADC">
      <w:r>
        <w:t xml:space="preserve">Until </w:t>
      </w:r>
      <w:proofErr w:type="spellStart"/>
      <w:r>
        <w:t>scl</w:t>
      </w:r>
      <w:proofErr w:type="spellEnd"/>
      <w:r>
        <w:t xml:space="preserve"> = 0, it remains in state 7, else, it jumps to state 8.</w:t>
      </w:r>
    </w:p>
    <w:p w14:paraId="035E853B" w14:textId="77777777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lastRenderedPageBreak/>
        <w:t>State 8:</w:t>
      </w:r>
    </w:p>
    <w:p w14:paraId="45F1B69C" w14:textId="79C58AC3" w:rsidR="00234974" w:rsidRDefault="001F06CB" w:rsidP="00443ADC">
      <w:r>
        <w:t>In state 8, incoming next 8 bits i.e. data bits, are stored in data array. Also, the data counter which was preinitialized is decremented by 1.</w:t>
      </w:r>
    </w:p>
    <w:p w14:paraId="0C6A5F86" w14:textId="77777777" w:rsidR="00963BA9" w:rsidRDefault="00963BA9" w:rsidP="00443ADC">
      <w:pPr>
        <w:rPr>
          <w:b/>
          <w:u w:val="single"/>
        </w:rPr>
      </w:pPr>
    </w:p>
    <w:p w14:paraId="5C29E3B3" w14:textId="29CBD9AC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9:</w:t>
      </w:r>
    </w:p>
    <w:p w14:paraId="7D9027D7" w14:textId="716B375A" w:rsidR="00234974" w:rsidRDefault="001F06CB" w:rsidP="00443ADC">
      <w:r>
        <w:t>While 8 bits are stored in data array in state 8, state 9 checks for data counter</w:t>
      </w:r>
      <w:r w:rsidR="0051157A">
        <w:t xml:space="preserve">. If </w:t>
      </w:r>
      <w:proofErr w:type="spellStart"/>
      <w:r w:rsidR="0051157A">
        <w:t>d_cnt</w:t>
      </w:r>
      <w:proofErr w:type="spellEnd"/>
      <w:r w:rsidR="0051157A">
        <w:t xml:space="preserve"> is not equal to 0, next state is state 7, else, next state is state 10 and the data is printed.</w:t>
      </w:r>
    </w:p>
    <w:p w14:paraId="05FFA04F" w14:textId="77777777" w:rsidR="00263C7B" w:rsidRDefault="00263C7B" w:rsidP="00443ADC">
      <w:pPr>
        <w:rPr>
          <w:u w:val="single"/>
        </w:rPr>
      </w:pPr>
    </w:p>
    <w:p w14:paraId="4E113DDE" w14:textId="3AB5AF58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10:</w:t>
      </w:r>
    </w:p>
    <w:p w14:paraId="4B401159" w14:textId="0D1AB478" w:rsidR="00234974" w:rsidRDefault="0051157A" w:rsidP="00443ADC">
      <w:r>
        <w:t xml:space="preserve">If the received bit is ACK on the positive </w:t>
      </w:r>
      <w:proofErr w:type="spellStart"/>
      <w:r>
        <w:t>scl</w:t>
      </w:r>
      <w:proofErr w:type="spellEnd"/>
      <w:r>
        <w:t xml:space="preserve">, then read/write counter is incremented according to the respective operation and next state is state 11. If same address receives multiple data, then </w:t>
      </w:r>
      <w:proofErr w:type="spellStart"/>
      <w:r w:rsidRPr="0051157A">
        <w:t>print_</w:t>
      </w:r>
      <w:proofErr w:type="gramStart"/>
      <w:r w:rsidRPr="0051157A">
        <w:t>Addr</w:t>
      </w:r>
      <w:proofErr w:type="spellEnd"/>
      <w:r w:rsidRPr="0051157A">
        <w:t>(</w:t>
      </w:r>
      <w:proofErr w:type="gramEnd"/>
      <w:r w:rsidRPr="0051157A">
        <w:t>)</w:t>
      </w:r>
      <w:r>
        <w:t xml:space="preserve"> is called. Else, </w:t>
      </w:r>
      <w:proofErr w:type="spellStart"/>
      <w:r w:rsidRPr="0051157A">
        <w:t>addr_transac_details</w:t>
      </w:r>
      <w:proofErr w:type="spellEnd"/>
      <w:r w:rsidRPr="0051157A">
        <w:t>(</w:t>
      </w:r>
      <w:proofErr w:type="spellStart"/>
      <w:proofErr w:type="gramStart"/>
      <w:r w:rsidRPr="0051157A">
        <w:t>temp,op</w:t>
      </w:r>
      <w:proofErr w:type="spellEnd"/>
      <w:proofErr w:type="gramEnd"/>
      <w:r w:rsidRPr="0051157A">
        <w:t>)</w:t>
      </w:r>
      <w:r>
        <w:t xml:space="preserve"> and </w:t>
      </w:r>
      <w:proofErr w:type="spellStart"/>
      <w:r w:rsidRPr="0051157A">
        <w:t>data_transac_details</w:t>
      </w:r>
      <w:proofErr w:type="spellEnd"/>
      <w:r w:rsidRPr="0051157A">
        <w:t>(</w:t>
      </w:r>
      <w:proofErr w:type="spellStart"/>
      <w:r w:rsidRPr="0051157A">
        <w:t>Data,op</w:t>
      </w:r>
      <w:proofErr w:type="spellEnd"/>
      <w:r w:rsidRPr="0051157A">
        <w:t>)</w:t>
      </w:r>
      <w:r>
        <w:t xml:space="preserve"> functions are called which convert address and data bits into their equivalent decimal value and then to their </w:t>
      </w:r>
      <w:proofErr w:type="spellStart"/>
      <w:r>
        <w:t>equivalet</w:t>
      </w:r>
      <w:proofErr w:type="spellEnd"/>
      <w:r>
        <w:t xml:space="preserve"> hexadecimal value.</w:t>
      </w:r>
    </w:p>
    <w:p w14:paraId="548A261A" w14:textId="74624009" w:rsidR="000A0016" w:rsidRDefault="000A0016" w:rsidP="00443ADC">
      <w:r>
        <w:t>If the received bit is NACK</w:t>
      </w:r>
      <w:r w:rsidR="002A433B">
        <w:t>, next state is state 0. In addition to that</w:t>
      </w:r>
      <w:r>
        <w:t xml:space="preserve"> NACK </w:t>
      </w:r>
      <w:r w:rsidR="002A433B">
        <w:t>&amp;</w:t>
      </w:r>
      <w:r>
        <w:t xml:space="preserve"> transaction counters are incremented, and address </w:t>
      </w:r>
      <w:r w:rsidR="002A433B">
        <w:t xml:space="preserve">&amp; data counters are reset. </w:t>
      </w:r>
    </w:p>
    <w:p w14:paraId="69096DF2" w14:textId="77777777" w:rsidR="00963BA9" w:rsidRDefault="00963BA9" w:rsidP="00443ADC">
      <w:pPr>
        <w:rPr>
          <w:b/>
          <w:u w:val="single"/>
        </w:rPr>
      </w:pPr>
    </w:p>
    <w:p w14:paraId="067F4073" w14:textId="1684359C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11:</w:t>
      </w:r>
    </w:p>
    <w:p w14:paraId="671B57F5" w14:textId="039F8D0C" w:rsidR="00234974" w:rsidRDefault="00A81FE9" w:rsidP="00443ADC">
      <w:r>
        <w:t xml:space="preserve">If </w:t>
      </w:r>
      <w:proofErr w:type="spellStart"/>
      <w:r>
        <w:t>scl</w:t>
      </w:r>
      <w:proofErr w:type="spellEnd"/>
      <w:r>
        <w:t xml:space="preserve"> = 0, state remains the same i.e. state 11, else, it moves to state 12.</w:t>
      </w:r>
    </w:p>
    <w:p w14:paraId="56CD2152" w14:textId="77777777" w:rsidR="00963BA9" w:rsidRDefault="00963BA9" w:rsidP="00443ADC">
      <w:pPr>
        <w:rPr>
          <w:b/>
          <w:u w:val="single"/>
        </w:rPr>
      </w:pPr>
    </w:p>
    <w:p w14:paraId="5AD8243D" w14:textId="4F8FB2D9" w:rsidR="00443ADC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12:</w:t>
      </w:r>
    </w:p>
    <w:p w14:paraId="66857504" w14:textId="0E659388" w:rsidR="00234974" w:rsidRDefault="00351D9E" w:rsidP="00443ADC">
      <w:r>
        <w:t xml:space="preserve">Here it checks for two different conditions to be true at the same time. If </w:t>
      </w:r>
      <w:proofErr w:type="spellStart"/>
      <w:r>
        <w:t>scl</w:t>
      </w:r>
      <w:proofErr w:type="spellEnd"/>
      <w:r>
        <w:t xml:space="preserve"> = 1 and </w:t>
      </w:r>
      <w:proofErr w:type="spellStart"/>
      <w:r>
        <w:t>sda</w:t>
      </w:r>
      <w:proofErr w:type="spellEnd"/>
      <w:r>
        <w:t xml:space="preserve"> = 1, then the transaction is </w:t>
      </w:r>
      <w:proofErr w:type="gramStart"/>
      <w:r>
        <w:t>complete</w:t>
      </w:r>
      <w:proofErr w:type="gramEnd"/>
      <w:r>
        <w:t xml:space="preserve"> and it jumps to state 13, and transaction counter is incremented.</w:t>
      </w:r>
    </w:p>
    <w:p w14:paraId="05853DD2" w14:textId="304054BA" w:rsidR="00351D9E" w:rsidRDefault="00351D9E" w:rsidP="00443ADC">
      <w:r>
        <w:t xml:space="preserve">If </w:t>
      </w:r>
      <w:proofErr w:type="spellStart"/>
      <w:r>
        <w:t>scl</w:t>
      </w:r>
      <w:proofErr w:type="spellEnd"/>
      <w:r>
        <w:t xml:space="preserve"> = 0 and </w:t>
      </w:r>
      <w:proofErr w:type="spellStart"/>
      <w:r>
        <w:t>sda</w:t>
      </w:r>
      <w:proofErr w:type="spellEnd"/>
      <w:r>
        <w:t xml:space="preserve"> = 0, then next state is state 8 and </w:t>
      </w:r>
      <w:proofErr w:type="spellStart"/>
      <w:r>
        <w:t>d_cnt</w:t>
      </w:r>
      <w:proofErr w:type="spellEnd"/>
      <w:r>
        <w:t xml:space="preserve"> is set to 7.</w:t>
      </w:r>
    </w:p>
    <w:p w14:paraId="4114A1CB" w14:textId="77777777" w:rsidR="00963BA9" w:rsidRDefault="00963BA9" w:rsidP="00443ADC">
      <w:pPr>
        <w:rPr>
          <w:b/>
          <w:u w:val="single"/>
        </w:rPr>
      </w:pPr>
    </w:p>
    <w:p w14:paraId="0878390D" w14:textId="73CE014B" w:rsidR="00633B69" w:rsidRPr="00963BA9" w:rsidRDefault="00443ADC" w:rsidP="00443ADC">
      <w:pPr>
        <w:rPr>
          <w:b/>
          <w:u w:val="single"/>
        </w:rPr>
      </w:pPr>
      <w:r w:rsidRPr="00963BA9">
        <w:rPr>
          <w:b/>
          <w:u w:val="single"/>
        </w:rPr>
        <w:t>State 13:</w:t>
      </w:r>
    </w:p>
    <w:p w14:paraId="6E70E5FB" w14:textId="2EDB59A8" w:rsidR="00351D9E" w:rsidRPr="00351D9E" w:rsidRDefault="00351D9E" w:rsidP="00443ADC">
      <w:bookmarkStart w:id="0" w:name="_GoBack"/>
      <w:bookmarkEnd w:id="0"/>
      <w:r>
        <w:t xml:space="preserve">If </w:t>
      </w:r>
      <w:proofErr w:type="spellStart"/>
      <w:r>
        <w:t>scl</w:t>
      </w:r>
      <w:proofErr w:type="spellEnd"/>
      <w:r>
        <w:t xml:space="preserve"> = 1 and </w:t>
      </w:r>
      <w:proofErr w:type="spellStart"/>
      <w:r>
        <w:t>sda</w:t>
      </w:r>
      <w:proofErr w:type="spellEnd"/>
      <w:r>
        <w:t xml:space="preserve"> = 1, both address and data count are reinitialized. Next state is state 0.</w:t>
      </w:r>
    </w:p>
    <w:sectPr w:rsidR="00351D9E" w:rsidRPr="00351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80977"/>
    <w:multiLevelType w:val="hybridMultilevel"/>
    <w:tmpl w:val="938E5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NTc3MzQ1NDMwNzNT0lEKTi0uzszPAykwrgUA8NoCcywAAAA="/>
  </w:docVars>
  <w:rsids>
    <w:rsidRoot w:val="004A28AB"/>
    <w:rsid w:val="000A0016"/>
    <w:rsid w:val="000F5D33"/>
    <w:rsid w:val="00183A4A"/>
    <w:rsid w:val="001F06CB"/>
    <w:rsid w:val="00234974"/>
    <w:rsid w:val="00263C7B"/>
    <w:rsid w:val="002A433B"/>
    <w:rsid w:val="002B5D8C"/>
    <w:rsid w:val="003441FE"/>
    <w:rsid w:val="00351D9E"/>
    <w:rsid w:val="00443ADC"/>
    <w:rsid w:val="004A28AB"/>
    <w:rsid w:val="004B16EB"/>
    <w:rsid w:val="0051157A"/>
    <w:rsid w:val="005C067D"/>
    <w:rsid w:val="00633B69"/>
    <w:rsid w:val="00653759"/>
    <w:rsid w:val="006B6297"/>
    <w:rsid w:val="007C0202"/>
    <w:rsid w:val="008740C6"/>
    <w:rsid w:val="00880582"/>
    <w:rsid w:val="008E1136"/>
    <w:rsid w:val="00935BD7"/>
    <w:rsid w:val="00963BA9"/>
    <w:rsid w:val="009D2376"/>
    <w:rsid w:val="00A81FE9"/>
    <w:rsid w:val="00BC6795"/>
    <w:rsid w:val="00C2493D"/>
    <w:rsid w:val="00C945F5"/>
    <w:rsid w:val="00D13393"/>
    <w:rsid w:val="00D927C1"/>
    <w:rsid w:val="00DB6A02"/>
    <w:rsid w:val="00E42658"/>
    <w:rsid w:val="00E65533"/>
    <w:rsid w:val="00FE5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91D06"/>
  <w15:chartTrackingRefBased/>
  <w15:docId w15:val="{F5A2831C-E74D-4857-B5BC-5592C4217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06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575</Words>
  <Characters>327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ik.ganjoo</dc:creator>
  <cp:keywords/>
  <dc:description/>
  <cp:lastModifiedBy>Omkar Shekhadkar</cp:lastModifiedBy>
  <cp:revision>30</cp:revision>
  <dcterms:created xsi:type="dcterms:W3CDTF">2018-04-10T18:15:00Z</dcterms:created>
  <dcterms:modified xsi:type="dcterms:W3CDTF">2018-04-11T20:32:00Z</dcterms:modified>
</cp:coreProperties>
</file>